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3EA2" w:rsidRPr="00194DD4" w:rsidRDefault="00352110" w:rsidP="00DF261B">
      <w:pPr>
        <w:autoSpaceDE w:val="0"/>
        <w:autoSpaceDN w:val="0"/>
        <w:adjustRightInd w:val="0"/>
        <w:spacing w:line="360" w:lineRule="exact"/>
        <w:ind w:left="2210" w:hangingChars="1300" w:hanging="2210"/>
        <w:jc w:val="left"/>
        <w:rPr>
          <w:rFonts w:ascii="メイリオ" w:eastAsia="メイリオ" w:hAnsi="メイリオ" w:cs="メイリオ"/>
          <w:kern w:val="0"/>
          <w:sz w:val="17"/>
          <w:szCs w:val="17"/>
        </w:rPr>
      </w:pPr>
      <w:r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（</w:t>
      </w:r>
      <w:r w:rsidR="00DF261B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事務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局記入項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受付日時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: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月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日　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時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分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受付番号</w:t>
      </w:r>
      <w:r w:rsidR="00D93EA2"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="00D93EA2"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 xml:space="preserve">　　　</w:t>
      </w:r>
      <w:r w:rsidRPr="00194DD4">
        <w:rPr>
          <w:rFonts w:ascii="メイリオ" w:eastAsia="メイリオ" w:hAnsi="メイリオ" w:cs="メイリオ"/>
          <w:kern w:val="0"/>
          <w:sz w:val="17"/>
          <w:szCs w:val="17"/>
        </w:rPr>
        <w:t xml:space="preserve"> </w:t>
      </w:r>
      <w:r w:rsidRPr="00194DD4">
        <w:rPr>
          <w:rFonts w:ascii="メイリオ" w:eastAsia="メイリオ" w:hAnsi="メイリオ" w:cs="メイリオ" w:hint="eastAsia"/>
          <w:kern w:val="0"/>
          <w:sz w:val="17"/>
          <w:szCs w:val="17"/>
        </w:rPr>
        <w:t>）</w:t>
      </w:r>
    </w:p>
    <w:p w:rsidR="007F357A" w:rsidRPr="00302984" w:rsidRDefault="007F357A" w:rsidP="007F357A">
      <w:pPr>
        <w:autoSpaceDE w:val="0"/>
        <w:autoSpaceDN w:val="0"/>
        <w:adjustRightInd w:val="0"/>
        <w:snapToGrid w:val="0"/>
        <w:spacing w:line="240" w:lineRule="exact"/>
        <w:jc w:val="left"/>
        <w:rPr>
          <w:rFonts w:ascii="メイリオ" w:eastAsia="メイリオ" w:hAnsi="メイリオ" w:cs="メイリオ"/>
          <w:kern w:val="0"/>
          <w:sz w:val="15"/>
          <w:szCs w:val="15"/>
        </w:rPr>
      </w:pPr>
    </w:p>
    <w:p w:rsidR="00D93EA2" w:rsidRPr="00302984" w:rsidRDefault="00D93EA2" w:rsidP="00B63A5D">
      <w:pPr>
        <w:autoSpaceDE w:val="0"/>
        <w:autoSpaceDN w:val="0"/>
        <w:adjustRightInd w:val="0"/>
        <w:spacing w:line="500" w:lineRule="exact"/>
        <w:jc w:val="center"/>
        <w:rPr>
          <w:rFonts w:ascii="メイリオ" w:eastAsia="メイリオ" w:hAnsi="メイリオ" w:cs="メイリオ"/>
          <w:kern w:val="0"/>
          <w:sz w:val="36"/>
          <w:szCs w:val="36"/>
        </w:rPr>
      </w:pPr>
      <w:r w:rsidRPr="00302984">
        <w:rPr>
          <w:rFonts w:ascii="メイリオ" w:eastAsia="メイリオ" w:hAnsi="メイリオ" w:cs="メイリオ" w:hint="eastAsia"/>
          <w:kern w:val="0"/>
          <w:sz w:val="36"/>
          <w:szCs w:val="36"/>
        </w:rPr>
        <w:t>第</w:t>
      </w:r>
      <w:r w:rsidR="00BC5676">
        <w:rPr>
          <w:rFonts w:ascii="メイリオ" w:eastAsia="メイリオ" w:hAnsi="メイリオ" w:cs="メイリオ"/>
          <w:kern w:val="0"/>
          <w:sz w:val="36"/>
          <w:szCs w:val="36"/>
        </w:rPr>
        <w:t>6</w:t>
      </w:r>
      <w:r w:rsidR="001E5B4B">
        <w:rPr>
          <w:rFonts w:ascii="メイリオ" w:eastAsia="メイリオ" w:hAnsi="メイリオ" w:cs="メイリオ" w:hint="eastAsia"/>
          <w:kern w:val="0"/>
          <w:sz w:val="36"/>
          <w:szCs w:val="36"/>
        </w:rPr>
        <w:t>3</w:t>
      </w:r>
      <w:r w:rsidRPr="00302984">
        <w:rPr>
          <w:rFonts w:ascii="メイリオ" w:eastAsia="メイリオ" w:hAnsi="メイリオ" w:cs="メイリオ" w:hint="eastAsia"/>
          <w:kern w:val="0"/>
          <w:sz w:val="36"/>
          <w:szCs w:val="36"/>
        </w:rPr>
        <w:t>回自動制御連合講演会</w:t>
      </w:r>
    </w:p>
    <w:p w:rsidR="00D93EA2" w:rsidRPr="00302984" w:rsidRDefault="00D93EA2" w:rsidP="00B63A5D">
      <w:pPr>
        <w:autoSpaceDE w:val="0"/>
        <w:autoSpaceDN w:val="0"/>
        <w:adjustRightInd w:val="0"/>
        <w:spacing w:line="500" w:lineRule="exact"/>
        <w:jc w:val="center"/>
        <w:rPr>
          <w:rFonts w:ascii="メイリオ" w:eastAsia="メイリオ" w:hAnsi="メイリオ" w:cs="メイリオ"/>
          <w:color w:val="0070C0"/>
          <w:kern w:val="0"/>
          <w:sz w:val="15"/>
          <w:szCs w:val="15"/>
        </w:rPr>
      </w:pPr>
      <w:r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講演概要集広告</w:t>
      </w:r>
      <w:r w:rsidR="00C82D92"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掲載</w:t>
      </w:r>
      <w:r w:rsidRPr="00302984">
        <w:rPr>
          <w:rFonts w:ascii="メイリオ" w:eastAsia="メイリオ" w:hAnsi="メイリオ" w:cs="メイリオ"/>
          <w:color w:val="0070C0"/>
          <w:kern w:val="0"/>
          <w:sz w:val="36"/>
          <w:szCs w:val="36"/>
        </w:rPr>
        <w:t xml:space="preserve"> </w:t>
      </w:r>
      <w:r w:rsidRPr="00302984">
        <w:rPr>
          <w:rFonts w:ascii="メイリオ" w:eastAsia="メイリオ" w:hAnsi="メイリオ" w:cs="メイリオ" w:hint="eastAsia"/>
          <w:color w:val="0070C0"/>
          <w:kern w:val="0"/>
          <w:sz w:val="36"/>
          <w:szCs w:val="36"/>
        </w:rPr>
        <w:t>申込書</w:t>
      </w:r>
    </w:p>
    <w:p w:rsidR="00D93EA2" w:rsidRPr="00302984" w:rsidRDefault="00D93EA2" w:rsidP="00B63A5D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22"/>
        </w:rPr>
      </w:pPr>
      <w:r w:rsidRPr="00302984">
        <w:rPr>
          <w:rFonts w:ascii="メイリオ" w:eastAsia="メイリオ" w:hAnsi="メイリオ" w:cs="メイリオ" w:hint="eastAsia"/>
          <w:kern w:val="0"/>
          <w:sz w:val="22"/>
        </w:rPr>
        <w:t>第</w:t>
      </w:r>
      <w:r w:rsidR="00382135">
        <w:rPr>
          <w:rFonts w:ascii="メイリオ" w:eastAsia="メイリオ" w:hAnsi="メイリオ" w:cs="メイリオ"/>
          <w:kern w:val="0"/>
          <w:sz w:val="22"/>
        </w:rPr>
        <w:t>6</w:t>
      </w:r>
      <w:r w:rsidR="001E5B4B">
        <w:rPr>
          <w:rFonts w:ascii="メイリオ" w:eastAsia="メイリオ" w:hAnsi="メイリオ" w:cs="メイリオ" w:hint="eastAsia"/>
          <w:kern w:val="0"/>
          <w:sz w:val="22"/>
        </w:rPr>
        <w:t>3</w:t>
      </w:r>
      <w:r w:rsidRPr="00302984">
        <w:rPr>
          <w:rFonts w:ascii="メイリオ" w:eastAsia="メイリオ" w:hAnsi="メイリオ" w:cs="メイリオ" w:hint="eastAsia"/>
          <w:kern w:val="0"/>
          <w:sz w:val="22"/>
        </w:rPr>
        <w:t>回自動制御連合講演会　企業展示</w:t>
      </w:r>
      <w:r w:rsidR="00891D6B">
        <w:rPr>
          <w:rFonts w:ascii="メイリオ" w:eastAsia="メイリオ" w:hAnsi="メイリオ" w:cs="メイリオ" w:hint="eastAsia"/>
          <w:kern w:val="0"/>
          <w:sz w:val="22"/>
        </w:rPr>
        <w:t>・広告</w:t>
      </w:r>
      <w:r w:rsidRPr="00302984">
        <w:rPr>
          <w:rFonts w:ascii="メイリオ" w:eastAsia="メイリオ" w:hAnsi="メイリオ" w:cs="メイリオ" w:hint="eastAsia"/>
          <w:kern w:val="0"/>
          <w:sz w:val="22"/>
        </w:rPr>
        <w:t>担当</w:t>
      </w:r>
    </w:p>
    <w:p w:rsidR="00D93EA2" w:rsidRPr="00193D0F" w:rsidRDefault="001E5B4B" w:rsidP="00B63A5D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22"/>
        </w:rPr>
      </w:pPr>
      <w:r>
        <w:rPr>
          <w:rFonts w:ascii="メイリオ" w:eastAsia="メイリオ" w:hAnsi="メイリオ" w:cs="メイリオ" w:hint="eastAsia"/>
          <w:kern w:val="0"/>
          <w:sz w:val="22"/>
        </w:rPr>
        <w:t>電気通信大学</w:t>
      </w:r>
      <w:r w:rsidR="00CB091E" w:rsidRPr="00193D0F">
        <w:rPr>
          <w:rFonts w:ascii="メイリオ" w:eastAsia="メイリオ" w:hAnsi="メイリオ" w:cs="メイリオ"/>
          <w:kern w:val="0"/>
          <w:sz w:val="22"/>
        </w:rPr>
        <w:t xml:space="preserve"> </w:t>
      </w:r>
      <w:r>
        <w:rPr>
          <w:rFonts w:ascii="メイリオ" w:eastAsia="メイリオ" w:hAnsi="メイリオ" w:cs="メイリオ" w:hint="eastAsia"/>
          <w:kern w:val="0"/>
          <w:sz w:val="22"/>
        </w:rPr>
        <w:t>小木曽　公尚</w:t>
      </w:r>
    </w:p>
    <w:p w:rsidR="00D93EA2" w:rsidRPr="00193D0F" w:rsidRDefault="00D93EA2" w:rsidP="00B63A5D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24"/>
          <w:szCs w:val="24"/>
        </w:rPr>
      </w:pPr>
      <w:r w:rsidRPr="00193D0F">
        <w:rPr>
          <w:rFonts w:ascii="メイリオ" w:eastAsia="メイリオ" w:hAnsi="メイリオ" w:cs="メイリオ"/>
          <w:kern w:val="0"/>
          <w:sz w:val="22"/>
        </w:rPr>
        <w:t>E</w:t>
      </w:r>
      <w:r w:rsidR="00CB091E" w:rsidRPr="00193D0F">
        <w:rPr>
          <w:rFonts w:ascii="メイリオ" w:eastAsia="メイリオ" w:hAnsi="メイリオ" w:cs="メイリオ"/>
          <w:kern w:val="0"/>
          <w:sz w:val="22"/>
        </w:rPr>
        <w:t>-</w:t>
      </w:r>
      <w:r w:rsidRPr="00193D0F">
        <w:rPr>
          <w:rFonts w:ascii="メイリオ" w:eastAsia="メイリオ" w:hAnsi="メイリオ" w:cs="メイリオ"/>
          <w:kern w:val="0"/>
          <w:sz w:val="22"/>
        </w:rPr>
        <w:t xml:space="preserve">mail: </w:t>
      </w:r>
      <w:proofErr w:type="spellStart"/>
      <w:r w:rsidR="004910C0">
        <w:rPr>
          <w:rFonts w:ascii="メイリオ" w:eastAsia="メイリオ" w:hAnsi="メイリオ" w:cs="メイリオ"/>
          <w:kern w:val="0"/>
          <w:sz w:val="22"/>
        </w:rPr>
        <w:t>kogiso</w:t>
      </w:r>
      <w:proofErr w:type="spellEnd"/>
      <w:r w:rsidR="004910C0" w:rsidRPr="000245CB">
        <w:rPr>
          <w:rFonts w:ascii="メイリオ" w:eastAsia="メイリオ" w:hAnsi="メイリオ" w:cs="メイリオ"/>
          <w:kern w:val="0"/>
          <w:sz w:val="22"/>
        </w:rPr>
        <w:t xml:space="preserve"> [at] </w:t>
      </w:r>
      <w:r w:rsidR="004910C0">
        <w:rPr>
          <w:rFonts w:ascii="メイリオ" w:eastAsia="メイリオ" w:hAnsi="メイリオ" w:cs="メイリオ"/>
          <w:kern w:val="0"/>
          <w:sz w:val="22"/>
        </w:rPr>
        <w:t xml:space="preserve">uec.ac.jp </w:t>
      </w:r>
      <w:r w:rsidR="004910C0" w:rsidRPr="009B19FC">
        <w:rPr>
          <w:rFonts w:ascii="メイリオ" w:eastAsia="メイリオ" w:hAnsi="メイリオ" w:cs="メイリオ" w:hint="eastAsia"/>
          <w:kern w:val="0"/>
          <w:sz w:val="16"/>
        </w:rPr>
        <w:t>（[at]を@に置き換えてください）</w:t>
      </w:r>
      <w:bookmarkStart w:id="0" w:name="_GoBack"/>
      <w:bookmarkEnd w:id="0"/>
    </w:p>
    <w:p w:rsidR="00D93EA2" w:rsidRPr="00193D0F" w:rsidRDefault="00D93EA2" w:rsidP="007F357A">
      <w:pPr>
        <w:autoSpaceDE w:val="0"/>
        <w:autoSpaceDN w:val="0"/>
        <w:adjustRightInd w:val="0"/>
        <w:snapToGrid w:val="0"/>
        <w:spacing w:line="120" w:lineRule="exact"/>
        <w:jc w:val="center"/>
        <w:rPr>
          <w:rFonts w:ascii="メイリオ" w:eastAsia="メイリオ" w:hAnsi="メイリオ" w:cs="メイリオ"/>
          <w:kern w:val="0"/>
          <w:sz w:val="16"/>
          <w:szCs w:val="16"/>
        </w:rPr>
      </w:pPr>
    </w:p>
    <w:p w:rsidR="00D93EA2" w:rsidRPr="00193D0F" w:rsidRDefault="00D93EA2" w:rsidP="003768B7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 w:val="16"/>
          <w:szCs w:val="16"/>
        </w:rPr>
      </w:pP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下記項目にご記入</w:t>
      </w:r>
      <w:r w:rsidR="00352110"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（</w:t>
      </w:r>
      <w:r w:rsidR="00194DD4">
        <w:rPr>
          <w:rFonts w:ascii="メイリオ" w:eastAsia="メイリオ" w:hAnsi="メイリオ" w:cs="メイリオ" w:hint="eastAsia"/>
          <w:kern w:val="0"/>
          <w:sz w:val="16"/>
          <w:szCs w:val="16"/>
        </w:rPr>
        <w:t>□は該当欄に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チェック</w:t>
      </w:r>
      <w:r w:rsidR="00352110"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）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いただき、上記アドレスまで</w:t>
      </w:r>
      <w:r w:rsidRPr="00193D0F">
        <w:rPr>
          <w:rFonts w:ascii="メイリオ" w:eastAsia="メイリオ" w:hAnsi="メイリオ" w:cs="メイリオ"/>
          <w:kern w:val="0"/>
          <w:sz w:val="16"/>
          <w:szCs w:val="16"/>
        </w:rPr>
        <w:t>E-mail</w:t>
      </w:r>
      <w:r w:rsidRPr="00193D0F">
        <w:rPr>
          <w:rFonts w:ascii="メイリオ" w:eastAsia="メイリオ" w:hAnsi="メイリオ" w:cs="メイリオ" w:hint="eastAsia"/>
          <w:kern w:val="0"/>
          <w:sz w:val="16"/>
          <w:szCs w:val="16"/>
        </w:rPr>
        <w:t>にてお申し込みください。</w:t>
      </w:r>
    </w:p>
    <w:p w:rsidR="00D93EA2" w:rsidRPr="00193D0F" w:rsidRDefault="00D93EA2" w:rsidP="007F357A">
      <w:pPr>
        <w:autoSpaceDE w:val="0"/>
        <w:autoSpaceDN w:val="0"/>
        <w:adjustRightInd w:val="0"/>
        <w:spacing w:line="240" w:lineRule="exact"/>
        <w:jc w:val="center"/>
        <w:rPr>
          <w:rFonts w:ascii="メイリオ" w:eastAsia="メイリオ" w:hAnsi="メイリオ" w:cs="メイリオ"/>
          <w:kern w:val="0"/>
          <w:sz w:val="28"/>
          <w:szCs w:val="28"/>
        </w:rPr>
      </w:pPr>
    </w:p>
    <w:tbl>
      <w:tblPr>
        <w:tblW w:w="978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781"/>
      </w:tblGrid>
      <w:tr w:rsidR="00D93EA2" w:rsidRPr="00193D0F" w:rsidTr="007F357A">
        <w:trPr>
          <w:trHeight w:val="4198"/>
        </w:trPr>
        <w:tc>
          <w:tcPr>
            <w:tcW w:w="9781" w:type="dxa"/>
          </w:tcPr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貴社名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　　　　　　　　　　　　　　　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本社所在地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都道府県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：</w:t>
            </w: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ご担当者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:rsidR="00D93EA2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住所：〒</w:t>
            </w:r>
          </w:p>
          <w:p w:rsidR="00891D6B" w:rsidRDefault="00891D6B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</w:p>
          <w:p w:rsidR="00891D6B" w:rsidRPr="00193D0F" w:rsidRDefault="00891D6B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電話番号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FAX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番号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：</w:t>
            </w:r>
          </w:p>
          <w:p w:rsidR="00D93EA2" w:rsidRPr="00193D0F" w:rsidRDefault="00D93EA2" w:rsidP="00302984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</w:t>
            </w:r>
            <w:r w:rsidRPr="00193D0F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E-mail:</w:t>
            </w:r>
          </w:p>
          <w:p w:rsidR="004C06F9" w:rsidRPr="00193D0F" w:rsidRDefault="004C06F9" w:rsidP="004C06F9">
            <w:pPr>
              <w:autoSpaceDE w:val="0"/>
              <w:autoSpaceDN w:val="0"/>
              <w:adjustRightInd w:val="0"/>
              <w:spacing w:line="52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</w:p>
        </w:tc>
      </w:tr>
      <w:tr w:rsidR="004C06F9" w:rsidRPr="00193D0F" w:rsidTr="00610C9F">
        <w:trPr>
          <w:trHeight w:val="1271"/>
        </w:trPr>
        <w:tc>
          <w:tcPr>
            <w:tcW w:w="9781" w:type="dxa"/>
          </w:tcPr>
          <w:p w:rsidR="00891D6B" w:rsidRDefault="004C06F9" w:rsidP="00891D6B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講演概要集への記載場所</w:t>
            </w:r>
            <w:r w:rsidR="0075585D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のご希望：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一般費用</w:t>
            </w:r>
            <w:r w:rsidR="00CB6860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="00DB652B" w:rsidRPr="00CB6860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主催学会賛助会員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費用</w:t>
            </w:r>
            <w:r w:rsidR="00CB6860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</w:t>
            </w:r>
          </w:p>
          <w:p w:rsidR="00891D6B" w:rsidRDefault="004C06F9" w:rsidP="00891D6B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□表紙２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４色）</w:t>
            </w:r>
            <w:r w:rsidR="00891D6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　　　　　　　　　　　　　　　　　　　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8</w:t>
            </w:r>
            <w:r w:rsidR="00891D6B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0,000 </w:t>
            </w:r>
            <w:r w:rsidR="00891D6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円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7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0,000円）</w:t>
            </w:r>
          </w:p>
          <w:p w:rsidR="00891D6B" w:rsidRDefault="004C06F9" w:rsidP="00891D6B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□表紙３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４色）</w:t>
            </w:r>
            <w:r w:rsidR="00891D6B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                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</w:t>
            </w:r>
            <w:r w:rsidR="00891D6B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                            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</w:t>
            </w:r>
            <w:r w:rsidR="00DB652B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8</w:t>
            </w:r>
            <w:r w:rsidR="00891D6B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0,000 </w:t>
            </w:r>
            <w:r w:rsidR="00891D6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円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7</w:t>
            </w:r>
            <w:r w:rsidR="0020616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0,000円）</w:t>
            </w:r>
          </w:p>
          <w:p w:rsidR="00891D6B" w:rsidRPr="00EC70D8" w:rsidRDefault="004C06F9" w:rsidP="00500876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/>
                <w:strike/>
                <w:kern w:val="0"/>
                <w:sz w:val="20"/>
                <w:szCs w:val="20"/>
              </w:rPr>
            </w:pPr>
            <w:r w:rsidRPr="00EC70D8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>□表紙</w:t>
            </w:r>
            <w:r w:rsidRPr="00206163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>４</w:t>
            </w:r>
            <w:r w:rsidR="00206163" w:rsidRPr="00206163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>（４色）</w:t>
            </w:r>
            <w:r w:rsidR="00891D6B" w:rsidRPr="00EC70D8">
              <w:rPr>
                <w:rFonts w:ascii="メイリオ" w:eastAsia="メイリオ" w:hAnsi="メイリオ" w:cs="メイリオ"/>
                <w:strike/>
                <w:kern w:val="0"/>
                <w:sz w:val="20"/>
                <w:szCs w:val="20"/>
              </w:rPr>
              <w:t xml:space="preserve">                   </w:t>
            </w:r>
            <w:r w:rsidR="00206163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 xml:space="preserve">　　　　</w:t>
            </w:r>
            <w:r w:rsidR="00891D6B" w:rsidRPr="00EC70D8">
              <w:rPr>
                <w:rFonts w:ascii="メイリオ" w:eastAsia="メイリオ" w:hAnsi="メイリオ" w:cs="メイリオ"/>
                <w:strike/>
                <w:kern w:val="0"/>
                <w:sz w:val="20"/>
                <w:szCs w:val="20"/>
              </w:rPr>
              <w:t xml:space="preserve">                        </w:t>
            </w:r>
            <w:r w:rsidR="00500876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 xml:space="preserve">　</w:t>
            </w:r>
            <w:r w:rsidR="00DB652B">
              <w:rPr>
                <w:rFonts w:ascii="メイリオ" w:eastAsia="メイリオ" w:hAnsi="メイリオ" w:cs="メイリオ"/>
                <w:strike/>
                <w:kern w:val="0"/>
                <w:sz w:val="20"/>
                <w:szCs w:val="20"/>
              </w:rPr>
              <w:t>16</w:t>
            </w:r>
            <w:r w:rsidR="00891D6B" w:rsidRPr="00EC70D8">
              <w:rPr>
                <w:rFonts w:ascii="メイリオ" w:eastAsia="メイリオ" w:hAnsi="メイリオ" w:cs="メイリオ"/>
                <w:strike/>
                <w:kern w:val="0"/>
                <w:sz w:val="20"/>
                <w:szCs w:val="20"/>
              </w:rPr>
              <w:t xml:space="preserve">0,000 </w:t>
            </w:r>
            <w:r w:rsidR="00891D6B" w:rsidRPr="00EC70D8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>円</w:t>
            </w:r>
            <w:r w:rsidR="00EC70D8" w:rsidRPr="00EC70D8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>（</w:t>
            </w:r>
            <w:r w:rsidR="00206163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>1</w:t>
            </w:r>
            <w:r w:rsidR="00DB652B">
              <w:rPr>
                <w:rFonts w:ascii="メイリオ" w:eastAsia="メイリオ" w:hAnsi="メイリオ" w:cs="メイリオ"/>
                <w:strike/>
                <w:kern w:val="0"/>
                <w:sz w:val="20"/>
                <w:szCs w:val="20"/>
              </w:rPr>
              <w:t>4</w:t>
            </w:r>
            <w:r w:rsidR="00EC70D8" w:rsidRPr="00EC70D8">
              <w:rPr>
                <w:rFonts w:ascii="メイリオ" w:eastAsia="メイリオ" w:hAnsi="メイリオ" w:cs="メイリオ" w:hint="eastAsia"/>
                <w:strike/>
                <w:kern w:val="0"/>
                <w:sz w:val="20"/>
                <w:szCs w:val="20"/>
              </w:rPr>
              <w:t>0,000円）</w:t>
            </w:r>
          </w:p>
          <w:p w:rsidR="009F755D" w:rsidRDefault="004C06F9" w:rsidP="00EC70D8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□後付</w:t>
            </w:r>
            <w:r w:rsidR="00E270E9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="00EC70D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４色</w:t>
            </w:r>
            <w:r w:rsidR="00E270E9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（後付のページ数　</w:t>
            </w:r>
            <w:r w:rsidR="00C1239A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 </w:t>
            </w:r>
            <w:r w:rsidR="00C1239A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</w:t>
            </w:r>
            <w:r w:rsidR="00352110"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）</w:t>
            </w:r>
            <w:r w:rsidR="00891D6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 w:rsidR="00C1239A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 </w:t>
            </w:r>
            <w:r w:rsidR="00C1239A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</w:t>
            </w:r>
            <w:r w:rsidR="00891D6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　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6</w:t>
            </w:r>
            <w:r w:rsidR="00891D6B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0,000 </w:t>
            </w:r>
            <w:r w:rsidR="00891D6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円/ページ</w:t>
            </w:r>
            <w:r w:rsidR="00EC70D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 （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5</w:t>
            </w:r>
            <w:r w:rsidR="00EC70D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0,000円/ページ）</w:t>
            </w:r>
          </w:p>
          <w:p w:rsidR="00891D6B" w:rsidRPr="00193D0F" w:rsidRDefault="00891D6B" w:rsidP="00EC70D8">
            <w:pPr>
              <w:autoSpaceDE w:val="0"/>
              <w:autoSpaceDN w:val="0"/>
              <w:adjustRightInd w:val="0"/>
              <w:spacing w:line="400" w:lineRule="exact"/>
              <w:ind w:left="142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□後付</w:t>
            </w:r>
            <w:r w:rsidR="00E270E9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="00EC70D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単色</w:t>
            </w:r>
            <w:r w:rsidR="00E270E9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（後付のページ数　　　</w:t>
            </w:r>
            <w:r w:rsidR="00C1239A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 </w:t>
            </w:r>
            <w:r w:rsidR="00C1239A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 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 w:rsidR="00EC70D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</w:t>
            </w:r>
            <w:r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 xml:space="preserve">　　　　</w:t>
            </w:r>
            <w:r w:rsidR="00DB652B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3</w:t>
            </w:r>
            <w:r w:rsidR="00EC70D8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 xml:space="preserve">0,000 </w:t>
            </w:r>
            <w:r w:rsidR="00EC70D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円/ページ （</w:t>
            </w:r>
            <w:r w:rsidR="00DB652B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2</w:t>
            </w:r>
            <w:r w:rsidR="00EC70D8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0,000円/ページ）</w:t>
            </w:r>
          </w:p>
          <w:p w:rsidR="004C06F9" w:rsidRPr="00193D0F" w:rsidRDefault="003768B7" w:rsidP="00ED342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（</w:t>
            </w:r>
            <w:r w:rsidR="00ED342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いずれもA</w:t>
            </w:r>
            <w:r w:rsidR="00ED3423"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  <w:t>4</w:t>
            </w:r>
            <w:r w:rsidR="00ED3423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サイズです．</w:t>
            </w:r>
            <w:r w:rsidR="004E433A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表紙２，表紙3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は先着順とさせて頂きます．</w:t>
            </w:r>
            <w:r w:rsidR="00637994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価格は税込み価格です．</w:t>
            </w:r>
            <w:r w:rsidR="004E433A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表紙４は終了しました．</w:t>
            </w: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）</w:t>
            </w:r>
          </w:p>
        </w:tc>
      </w:tr>
      <w:tr w:rsidR="00D93EA2" w:rsidRPr="00193D0F" w:rsidTr="00610C9F">
        <w:trPr>
          <w:trHeight w:val="2551"/>
        </w:trPr>
        <w:tc>
          <w:tcPr>
            <w:tcW w:w="9781" w:type="dxa"/>
          </w:tcPr>
          <w:p w:rsidR="00D93EA2" w:rsidRPr="00193D0F" w:rsidRDefault="00D93EA2" w:rsidP="00FB7A4F">
            <w:pPr>
              <w:autoSpaceDE w:val="0"/>
              <w:autoSpaceDN w:val="0"/>
              <w:adjustRightInd w:val="0"/>
              <w:ind w:left="143"/>
              <w:jc w:val="left"/>
              <w:rPr>
                <w:rFonts w:ascii="メイリオ" w:eastAsia="メイリオ" w:hAnsi="メイリオ" w:cs="メイリオ"/>
                <w:kern w:val="0"/>
                <w:sz w:val="20"/>
                <w:szCs w:val="20"/>
              </w:rPr>
            </w:pPr>
            <w:r w:rsidRPr="00193D0F">
              <w:rPr>
                <w:rFonts w:ascii="メイリオ" w:eastAsia="メイリオ" w:hAnsi="メイリオ" w:cs="メイリオ" w:hint="eastAsia"/>
                <w:kern w:val="0"/>
                <w:sz w:val="20"/>
                <w:szCs w:val="20"/>
              </w:rPr>
              <w:t>●その他ご希望等があればご記入ください</w:t>
            </w:r>
          </w:p>
          <w:p w:rsidR="00D93EA2" w:rsidRPr="00193D0F" w:rsidRDefault="00D93EA2" w:rsidP="00FB7A4F">
            <w:pPr>
              <w:autoSpaceDE w:val="0"/>
              <w:autoSpaceDN w:val="0"/>
              <w:adjustRightInd w:val="0"/>
              <w:ind w:left="143"/>
              <w:jc w:val="left"/>
              <w:rPr>
                <w:rFonts w:ascii="HG明朝E" w:eastAsia="HG明朝E" w:hAnsi="ＭＳ Ｐゴシック" w:cs="ＭＳゴシック"/>
                <w:kern w:val="0"/>
                <w:sz w:val="20"/>
                <w:szCs w:val="20"/>
              </w:rPr>
            </w:pPr>
          </w:p>
        </w:tc>
      </w:tr>
    </w:tbl>
    <w:p w:rsidR="00D93EA2" w:rsidRPr="00193D0F" w:rsidRDefault="00D93EA2" w:rsidP="00382135">
      <w:pPr>
        <w:autoSpaceDE w:val="0"/>
        <w:autoSpaceDN w:val="0"/>
        <w:adjustRightInd w:val="0"/>
        <w:spacing w:line="300" w:lineRule="exact"/>
        <w:rPr>
          <w:rFonts w:ascii="メイリオ" w:eastAsia="メイリオ" w:hAnsi="メイリオ" w:cs="メイリオ"/>
          <w:kern w:val="0"/>
          <w:sz w:val="20"/>
          <w:szCs w:val="20"/>
        </w:rPr>
      </w:pPr>
    </w:p>
    <w:p w:rsidR="00D93EA2" w:rsidRPr="00193D0F" w:rsidRDefault="00D93EA2" w:rsidP="007F46DB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kern w:val="0"/>
          <w:sz w:val="15"/>
          <w:szCs w:val="15"/>
        </w:rPr>
      </w:pP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受付完了後</w:t>
      </w:r>
      <w:r w:rsidR="00647505" w:rsidRPr="00193D0F">
        <w:rPr>
          <w:rFonts w:ascii="メイリオ" w:eastAsia="メイリオ" w:hAnsi="メイリオ" w:cs="メイリオ" w:hint="eastAsia"/>
          <w:b/>
          <w:kern w:val="0"/>
          <w:sz w:val="15"/>
          <w:szCs w:val="15"/>
        </w:rPr>
        <w:t>，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事務局よりメールにてお申し込みの内容確認をご担当者様に連絡させて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いただ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きます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．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お申し込み後</w:t>
      </w:r>
      <w:r w:rsidRPr="00193D0F">
        <w:rPr>
          <w:rFonts w:ascii="メイリオ" w:eastAsia="メイリオ" w:hAnsi="メイリオ" w:cs="メイリオ"/>
          <w:kern w:val="0"/>
          <w:sz w:val="16"/>
          <w:szCs w:val="16"/>
        </w:rPr>
        <w:t>1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週間程度を過ぎても</w:t>
      </w:r>
    </w:p>
    <w:p w:rsidR="00594C4A" w:rsidRPr="00193D0F" w:rsidRDefault="00D93EA2" w:rsidP="00BA31A1">
      <w:pPr>
        <w:autoSpaceDE w:val="0"/>
        <w:autoSpaceDN w:val="0"/>
        <w:adjustRightInd w:val="0"/>
        <w:spacing w:line="300" w:lineRule="exact"/>
        <w:jc w:val="center"/>
        <w:rPr>
          <w:rFonts w:ascii="メイリオ" w:eastAsia="メイリオ" w:hAnsi="メイリオ" w:cs="メイリオ"/>
          <w:b/>
          <w:kern w:val="0"/>
          <w:sz w:val="15"/>
          <w:szCs w:val="15"/>
        </w:rPr>
      </w:pP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内容確認の連絡がない場合にはお手数ですが上記メールアドレスにご連絡を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いただき</w:t>
      </w:r>
      <w:r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ますようお願いいたします</w:t>
      </w:r>
      <w:r w:rsidR="00647505" w:rsidRPr="00193D0F">
        <w:rPr>
          <w:rFonts w:ascii="メイリオ" w:eastAsia="メイリオ" w:hAnsi="メイリオ" w:cs="メイリオ" w:hint="eastAsia"/>
          <w:kern w:val="0"/>
          <w:sz w:val="15"/>
          <w:szCs w:val="15"/>
        </w:rPr>
        <w:t>．</w:t>
      </w:r>
    </w:p>
    <w:sectPr w:rsidR="00594C4A" w:rsidRPr="00193D0F" w:rsidSect="007F357A">
      <w:headerReference w:type="default" r:id="rId7"/>
      <w:pgSz w:w="11906" w:h="16838"/>
      <w:pgMar w:top="340" w:right="720" w:bottom="720" w:left="720" w:header="57" w:footer="5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57FB" w:rsidRDefault="001157FB" w:rsidP="00907C49">
      <w:r>
        <w:separator/>
      </w:r>
    </w:p>
  </w:endnote>
  <w:endnote w:type="continuationSeparator" w:id="0">
    <w:p w:rsidR="001157FB" w:rsidRDefault="001157FB" w:rsidP="00907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altName w:val="Meiryo"/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HG明朝E">
    <w:panose1 w:val="02020909000000000000"/>
    <w:charset w:val="80"/>
    <w:family w:val="roman"/>
    <w:pitch w:val="fixed"/>
    <w:sig w:usb0="E00002FF" w:usb1="6AC7FDFB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57FB" w:rsidRDefault="001157FB" w:rsidP="00907C49">
      <w:r>
        <w:separator/>
      </w:r>
    </w:p>
  </w:footnote>
  <w:footnote w:type="continuationSeparator" w:id="0">
    <w:p w:rsidR="001157FB" w:rsidRDefault="001157FB" w:rsidP="00907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6A30" w:rsidRDefault="006D6A30">
    <w:pPr>
      <w:pStyle w:val="a4"/>
    </w:pPr>
  </w:p>
  <w:p w:rsidR="006D6A30" w:rsidRDefault="006D6A30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rQ0tzA3NDa1MDFU0lEKTi0uzszPAykwqgUA2lZihCwAAAA="/>
  </w:docVars>
  <w:rsids>
    <w:rsidRoot w:val="0008422C"/>
    <w:rsid w:val="000340AE"/>
    <w:rsid w:val="0008422C"/>
    <w:rsid w:val="000B0221"/>
    <w:rsid w:val="000E472D"/>
    <w:rsid w:val="001157FB"/>
    <w:rsid w:val="00154A42"/>
    <w:rsid w:val="001776FA"/>
    <w:rsid w:val="00185598"/>
    <w:rsid w:val="00191C7E"/>
    <w:rsid w:val="00193D0F"/>
    <w:rsid w:val="00194DD4"/>
    <w:rsid w:val="001C7467"/>
    <w:rsid w:val="001D0D34"/>
    <w:rsid w:val="001E5B4B"/>
    <w:rsid w:val="00206163"/>
    <w:rsid w:val="00237C41"/>
    <w:rsid w:val="00296F15"/>
    <w:rsid w:val="002B7993"/>
    <w:rsid w:val="002C378F"/>
    <w:rsid w:val="00302984"/>
    <w:rsid w:val="00304333"/>
    <w:rsid w:val="00352110"/>
    <w:rsid w:val="003704F5"/>
    <w:rsid w:val="003768B7"/>
    <w:rsid w:val="00382135"/>
    <w:rsid w:val="003E78A6"/>
    <w:rsid w:val="004243BC"/>
    <w:rsid w:val="004910C0"/>
    <w:rsid w:val="004A6724"/>
    <w:rsid w:val="004B6AD7"/>
    <w:rsid w:val="004C06F9"/>
    <w:rsid w:val="004C1D2B"/>
    <w:rsid w:val="004E433A"/>
    <w:rsid w:val="00500876"/>
    <w:rsid w:val="00506751"/>
    <w:rsid w:val="00527DC1"/>
    <w:rsid w:val="00585B8D"/>
    <w:rsid w:val="005912F2"/>
    <w:rsid w:val="00594C4A"/>
    <w:rsid w:val="005B5226"/>
    <w:rsid w:val="005B63A6"/>
    <w:rsid w:val="00610C9F"/>
    <w:rsid w:val="00637994"/>
    <w:rsid w:val="00647505"/>
    <w:rsid w:val="00653341"/>
    <w:rsid w:val="00685B17"/>
    <w:rsid w:val="0068770C"/>
    <w:rsid w:val="006A65BA"/>
    <w:rsid w:val="006D6A30"/>
    <w:rsid w:val="00711CFD"/>
    <w:rsid w:val="00715B11"/>
    <w:rsid w:val="007228EA"/>
    <w:rsid w:val="007330CA"/>
    <w:rsid w:val="007448E8"/>
    <w:rsid w:val="0075585D"/>
    <w:rsid w:val="00760142"/>
    <w:rsid w:val="00764853"/>
    <w:rsid w:val="00774856"/>
    <w:rsid w:val="00775D1B"/>
    <w:rsid w:val="007C74F5"/>
    <w:rsid w:val="007F357A"/>
    <w:rsid w:val="007F46DB"/>
    <w:rsid w:val="00807701"/>
    <w:rsid w:val="008850A8"/>
    <w:rsid w:val="00891D6B"/>
    <w:rsid w:val="008C7A98"/>
    <w:rsid w:val="00903DC5"/>
    <w:rsid w:val="00907C49"/>
    <w:rsid w:val="00947687"/>
    <w:rsid w:val="00971202"/>
    <w:rsid w:val="009A24B0"/>
    <w:rsid w:val="009B3FAB"/>
    <w:rsid w:val="009F0B49"/>
    <w:rsid w:val="009F3446"/>
    <w:rsid w:val="009F755D"/>
    <w:rsid w:val="00A72FBE"/>
    <w:rsid w:val="00AC56C8"/>
    <w:rsid w:val="00AE194F"/>
    <w:rsid w:val="00B215F8"/>
    <w:rsid w:val="00B56DA8"/>
    <w:rsid w:val="00B601BF"/>
    <w:rsid w:val="00B63A5D"/>
    <w:rsid w:val="00B70933"/>
    <w:rsid w:val="00B80C08"/>
    <w:rsid w:val="00BA31A1"/>
    <w:rsid w:val="00BC5676"/>
    <w:rsid w:val="00BD321F"/>
    <w:rsid w:val="00BD5B2B"/>
    <w:rsid w:val="00BE3D18"/>
    <w:rsid w:val="00C02DBA"/>
    <w:rsid w:val="00C1239A"/>
    <w:rsid w:val="00C36EEC"/>
    <w:rsid w:val="00C51216"/>
    <w:rsid w:val="00C61E6B"/>
    <w:rsid w:val="00C70C8F"/>
    <w:rsid w:val="00C73056"/>
    <w:rsid w:val="00C82D92"/>
    <w:rsid w:val="00C964E1"/>
    <w:rsid w:val="00CA40BD"/>
    <w:rsid w:val="00CB091E"/>
    <w:rsid w:val="00CB6860"/>
    <w:rsid w:val="00CC4844"/>
    <w:rsid w:val="00CD5636"/>
    <w:rsid w:val="00D128D8"/>
    <w:rsid w:val="00D71934"/>
    <w:rsid w:val="00D7535F"/>
    <w:rsid w:val="00D823B4"/>
    <w:rsid w:val="00D93EA2"/>
    <w:rsid w:val="00DB652B"/>
    <w:rsid w:val="00DE3D4A"/>
    <w:rsid w:val="00DF261B"/>
    <w:rsid w:val="00DF5BA6"/>
    <w:rsid w:val="00E270E9"/>
    <w:rsid w:val="00E42C03"/>
    <w:rsid w:val="00E46144"/>
    <w:rsid w:val="00E7091C"/>
    <w:rsid w:val="00EC70D8"/>
    <w:rsid w:val="00ED3423"/>
    <w:rsid w:val="00F87FE8"/>
    <w:rsid w:val="00FB7A4F"/>
    <w:rsid w:val="00FD1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efaultImageDpi w14:val="0"/>
  <w15:docId w15:val="{C07C910F-EFA3-4569-A0F5-396CA27AE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80C08"/>
    <w:pPr>
      <w:widowControl w:val="0"/>
      <w:jc w:val="both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rsid w:val="00B63A5D"/>
    <w:rPr>
      <w:rFonts w:cs="Times New Roman"/>
      <w:color w:val="0000FF"/>
      <w:u w:val="single"/>
    </w:rPr>
  </w:style>
  <w:style w:type="paragraph" w:styleId="a4">
    <w:name w:val="header"/>
    <w:basedOn w:val="a"/>
    <w:link w:val="a5"/>
    <w:uiPriority w:val="99"/>
    <w:semiHidden/>
    <w:rsid w:val="00907C4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semiHidden/>
    <w:locked/>
    <w:rsid w:val="00907C49"/>
    <w:rPr>
      <w:rFonts w:cs="Times New Roman"/>
    </w:rPr>
  </w:style>
  <w:style w:type="paragraph" w:styleId="a6">
    <w:name w:val="footer"/>
    <w:basedOn w:val="a"/>
    <w:link w:val="a7"/>
    <w:uiPriority w:val="99"/>
    <w:semiHidden/>
    <w:rsid w:val="00907C4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semiHidden/>
    <w:locked/>
    <w:rsid w:val="00907C49"/>
    <w:rPr>
      <w:rFonts w:cs="Times New Roman"/>
    </w:rPr>
  </w:style>
  <w:style w:type="table" w:styleId="a8">
    <w:name w:val="Table Grid"/>
    <w:basedOn w:val="a1"/>
    <w:uiPriority w:val="59"/>
    <w:locked/>
    <w:rsid w:val="00594C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50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3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D528A5-5934-4814-A95C-010BDA151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(車務局記入項 受付日時: 　月 　日　 時 　分 　受付番号 　　　 )</vt:lpstr>
    </vt:vector>
  </TitlesOfParts>
  <Company>Hewlett-Packard Company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車務局記入項 受付日時: 　月 　日　 時 　分 　受付番号 　　　 )</dc:title>
  <dc:creator>aisl</dc:creator>
  <cp:lastModifiedBy>toshiyuki</cp:lastModifiedBy>
  <cp:revision>12</cp:revision>
  <cp:lastPrinted>2013-11-29T08:26:00Z</cp:lastPrinted>
  <dcterms:created xsi:type="dcterms:W3CDTF">2020-03-30T06:06:00Z</dcterms:created>
  <dcterms:modified xsi:type="dcterms:W3CDTF">2020-03-31T02:01:00Z</dcterms:modified>
</cp:coreProperties>
</file>